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</w:t>
      </w:r>
      <w:r>
        <w:t xml:space="preserve"> </w:t>
      </w:r>
      <w:r>
        <w:t xml:space="preserve">Demo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OK สวัสดีครับท่านผู้ชมทุกท่านครับ วันนี้อยู่กับผมนะครับบิ๊กบอส Channel นะครับวันนี้ ok ok รอคำตอบ ถามใจตัวเองดูนะครับ รีบกลับบ้านนะอย่าลืมซื้อกลับด้วยนะ ผมจะให้กลับตอนดีๆมันกลับมา เริ่ม ครั้งแรก รู้สึกเหนื่อยเหมือนกัน ไม่ใช่ เอาดอกให้เอาดอก มาไม่ทันพรุ่งหัวหมูมาตอนเช้า เสร็จแล้วใช่ไหมครับผม สวัสดีครับสวัสดีครับทดสอบ 1 2 3 4 5 วันนี้เราอยู่กับผมนะครับผมรายการอะไรก็ไม่รู้ ลองพูดยาวๆโดยที่ไม่ต้องหยุดไม่รู้จะทำได้ไหมอะไรอย่างนี้ โอเคต้องลองโหลดเสียงเรียกเข้า เออ rov อะไร ตอนนี้ รูปอะไร ไปหมดแฟนของสกุลเงินดิจิตอลหรือ tokens ยังคงเป็นไปได้อย่างต่อเนื่องเริ่มเห็นบิทคอยน์แลกสกุลเงินต่างๆ ของดีต้องเริ่มมีบทบาทมากขึ้นเรื่อยๆใครก็ตามที่ลงทุนใน bitcoin ในบทความนี้เราจะต้องรู้ก่อนว่า bitcoin ให้มาแล้ว bitcoin หรือ btc สกุลเงินดิจิตอลคริปโตเคอเรนซี่สกุลแรกของโลกที่ถูกสร้างขึ้นบนบล็อกเชน เทคโนโลยีที่ตรวจสอบธุรกรรมที่เกี่ยวข้องกับบล็อกเชน bitcoin หัวใจของ ข้อใดคือการกระจายศูนย์ซึ่งปราศจากการควบคุมอำนาจต่อการหรือการดูแลกำกับของรัฐบาลหรือธนาคารกลางใดๆทั้งสิ้น อ้าวหรอ ธุรกรรมที่เกี่ยวข้องกับ bitcoin แต่ละรายการถูกบันทึกลงในบัญชีแยกประเภทแบบกระจายศูนย์ทำให้ธุรกรรมใดๆ อยากจะย้อนกลับดูดัดแปลงหรือทำลายทิ้ง ปัจจุบันบิทคอยน์มีมูลค่าและส่วนแบ่งทางการตลาดที่สูงขึ้นในตลาดคริปโตและปริมาณการซื้อขายอย่างมหาศาลในแต่ละวันจำนวนบิตคอยน์มีจำนวนมาก 21 ล้านเหรียญในปัจจุบัน เดือนกุมภาพันธ์ 2012 bitcoin ถูกขุดไปแล้วมากกว่า 10 ปี 97 ล้านเหรียญซื้อแล้ว 90 เปอร์เซ็นต์ของจำนวน bitcoin ทั้งหมดเลยครับว่าทั้งหมดทุกคน auntie 2140 ใครคือผู้สร้าง bitcoin คือใครเป็นคนถือกำเนิดขึ้นในมกราคมปี 2009 โดยผู้สร้างที่ชื่อว่าจะนำมาซึ่งตนที่แท้จริงยังเป็น สนามนะว่าทุกคนบางกลุ่มพยายามค้นหาตัวตนที่แท้จริงของเขาแล้วก็ตามมาคนตั้งข้อสังเกตต่างๆนานาว่าสมาชิกไม่ยอมเปิดเผยตัวตนของเขาอาจเป็นเพราะเขาต้องการรักษาหัวใจความสำคัญของ bitcoin ก็คือการกระจายศูนย์ทำให้อีกฝ่ายไม่สามารถเกิดขึ้นได้เพราะหากเขาเปิดเผยตัวตนของเขาอาจจะอยู่ในหัวใจของเขามันเป็นไปได้ แร็พ มันเป็นเม็ด เฟรม คนเดียว ภาพ สูงเกิน Global ซื้อขายอีกเหรอ เครือข่ายของ bitcoin ที่สำคัญที่เกิดขึ้นในปี 2009 โดยผู้ใช้นามแฝง 9k bitcoin ถือกำเนิดขึ้นในปี 2009 โดยผู้ใช้นามแฝงชื่อว่าซาโตชินากาโมโตะตัวตนที่แท้จริงของซาโตชิยังคงเป็นปริศนา แม้ว่าบางคน ไปเลยไปเลย ป้าน้อยกว่าแต่ไม่ใช่ เลย เปิด มันบอกมันจะเข้าก่อนได้รับกลับมาแล้วนะ เมื่อคืนจำนวนตำรวจหลอก ปืน ไปก่อน ตัว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 Demo Revoice</dc:title>
  <dc:creator/>
  <cp:keywords/>
  <dcterms:created xsi:type="dcterms:W3CDTF">2023-01-24T07:20:20Z</dcterms:created>
  <dcterms:modified xsi:type="dcterms:W3CDTF">2023-01-24T07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มกราคม 2566 เวลา 13.35 น.</vt:lpwstr>
  </property>
  <property fmtid="{D5CDD505-2E9C-101B-9397-08002B2CF9AE}" pid="3" name="subtitle">
    <vt:lpwstr/>
  </property>
</Properties>
</file>